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94971" w14:textId="16824435" w:rsidR="000F359E" w:rsidRPr="00560755" w:rsidRDefault="00E11BFC" w:rsidP="00266147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bookmarkStart w:id="0" w:name="_Hlk497254828"/>
      <w:bookmarkEnd w:id="0"/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BF47A8">
        <w:rPr>
          <w:rFonts w:ascii="Times New Roman" w:hAnsi="Times New Roman" w:cs="Times New Roman"/>
          <w:b/>
          <w:bCs/>
          <w:color w:val="262626"/>
          <w:sz w:val="36"/>
          <w:szCs w:val="22"/>
        </w:rPr>
        <w:t>6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BF47A8">
        <w:rPr>
          <w:rFonts w:ascii="Times New Roman" w:hAnsi="Times New Roman" w:cs="Times New Roman"/>
          <w:b/>
          <w:bCs/>
          <w:color w:val="262626"/>
          <w:sz w:val="36"/>
          <w:szCs w:val="22"/>
        </w:rPr>
        <w:t>Review</w:t>
      </w:r>
    </w:p>
    <w:p w14:paraId="54140CAC" w14:textId="7A52389D" w:rsidR="00BF47A8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</w:t>
      </w:r>
      <w:r w:rsidR="00BF47A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aimed at reviewing some concepts of the deep learning and reinforcement learning and to provide practice questions for the final exam. </w:t>
      </w:r>
    </w:p>
    <w:p w14:paraId="3F52C71C" w14:textId="77777777" w:rsidR="00BF47A8" w:rsidRDefault="00BF47A8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</w:p>
    <w:p w14:paraId="1E579CA9" w14:textId="5DAA2F23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BF47A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Please provide your answers to the written question </w:t>
      </w:r>
      <w:r w:rsidR="00CA3636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(1-8) </w:t>
      </w:r>
      <w:r w:rsidR="00BF47A8">
        <w:rPr>
          <w:rFonts w:ascii="Times New Roman" w:eastAsia="Calibri" w:hAnsi="Times New Roman" w:cs="Times New Roman"/>
          <w:sz w:val="22"/>
          <w:szCs w:val="22"/>
          <w:lang w:val="en-CA"/>
        </w:rPr>
        <w:t>as a pdf file</w:t>
      </w:r>
      <w:r w:rsidR="00CA3636">
        <w:rPr>
          <w:rFonts w:ascii="Times New Roman" w:eastAsia="Calibri" w:hAnsi="Times New Roman" w:cs="Times New Roman"/>
          <w:sz w:val="22"/>
          <w:szCs w:val="22"/>
          <w:lang w:val="en-CA"/>
        </w:rPr>
        <w:t>, and the last question (9) as Jupyder file through Brightspcae.</w:t>
      </w:r>
    </w:p>
    <w:p w14:paraId="2221BC9D" w14:textId="019F50E5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T</w:t>
      </w:r>
      <w:r w:rsidR="000A2E79">
        <w:rPr>
          <w:rFonts w:ascii="Times New Roman" w:eastAsia="Calibri" w:hAnsi="Times New Roman" w:cs="Times New Roman"/>
          <w:szCs w:val="22"/>
          <w:lang w:val="en-CA"/>
        </w:rPr>
        <w:t>hursday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D40354">
        <w:rPr>
          <w:rFonts w:ascii="Times New Roman" w:eastAsia="Calibri" w:hAnsi="Times New Roman" w:cs="Times New Roman"/>
          <w:sz w:val="22"/>
          <w:szCs w:val="22"/>
          <w:lang w:val="en-CA"/>
        </w:rPr>
        <w:t>April</w:t>
      </w:r>
      <w:r w:rsidR="007212C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D40354">
        <w:rPr>
          <w:rFonts w:ascii="Times New Roman" w:eastAsia="Calibri" w:hAnsi="Times New Roman" w:cs="Times New Roman"/>
          <w:sz w:val="22"/>
          <w:szCs w:val="22"/>
          <w:lang w:val="en-CA"/>
        </w:rPr>
        <w:t>5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, </w:t>
      </w:r>
      <w:r w:rsidR="00D40354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2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pm.</w:t>
      </w:r>
    </w:p>
    <w:p w14:paraId="051AFB05" w14:textId="77777777" w:rsidR="00BF47A8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Late submission polic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BF47A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No late submission can be accepted. </w:t>
      </w:r>
    </w:p>
    <w:p w14:paraId="5434A2E6" w14:textId="2FA26C21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Academic Integrit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="00FC598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at </w:t>
      </w:r>
      <w:hyperlink r:id="rId8" w:history="1">
        <w:r w:rsidRPr="00560755">
          <w:rPr>
            <w:rFonts w:ascii="Times New Roman" w:eastAsia="Calibri" w:hAnsi="Times New Roman" w:cs="Times New Roman"/>
            <w:color w:val="0563C1"/>
            <w:sz w:val="22"/>
            <w:szCs w:val="22"/>
            <w:u w:val="single"/>
            <w:lang w:val="en-CA"/>
          </w:rPr>
          <w:t>https://www.dal.ca/academicintegrity</w:t>
        </w:r>
      </w:hyperlink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</w:p>
    <w:p w14:paraId="549E30DB" w14:textId="77777777" w:rsidR="00342855" w:rsidRDefault="00342855" w:rsidP="00342855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646F2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646F2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Teaching Assistants (TAs) will be present during the labs to help you with any questions you may have. If you still have questions, feel free to email me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at </w:t>
      </w:r>
      <w:hyperlink r:id="rId9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53C52330" w14:textId="7DD1DF5A" w:rsidR="00342855" w:rsidRDefault="00342855" w:rsidP="00342855">
      <w:pPr>
        <w:spacing w:before="240" w:after="240" w:line="276" w:lineRule="auto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5167BF2C" w14:textId="608FE131" w:rsidR="00F3671B" w:rsidRDefault="00F3671B" w:rsidP="00F3671B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>
        <w:rPr>
          <w:b/>
        </w:rPr>
        <w:t>4</w:t>
      </w:r>
      <w:r w:rsidRPr="00F3671B">
        <w:rPr>
          <w:b/>
        </w:rPr>
        <w:t xml:space="preserve"> Marks] </w:t>
      </w:r>
      <w:r w:rsidRPr="00F3671B">
        <w:rPr>
          <w:b/>
        </w:rPr>
        <w:t>What</w:t>
      </w:r>
      <w:r>
        <w:t xml:space="preserve"> is the </w:t>
      </w:r>
      <w:r w:rsidRPr="00073902">
        <w:rPr>
          <w:i/>
        </w:rPr>
        <w:t>vanishing gradient problem</w:t>
      </w:r>
      <w:r>
        <w:t xml:space="preserve"> in deep learning and how can it be mediated?</w:t>
      </w:r>
      <w:r w:rsidR="00644C49">
        <w:br/>
      </w:r>
    </w:p>
    <w:p w14:paraId="0A64B3AB" w14:textId="2D1AAB4C" w:rsidR="00F3671B" w:rsidRDefault="00F3671B" w:rsidP="00F3671B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 w:rsidR="00644C49">
        <w:rPr>
          <w:b/>
        </w:rPr>
        <w:t>5</w:t>
      </w:r>
      <w:r w:rsidRPr="00F3671B">
        <w:rPr>
          <w:b/>
        </w:rPr>
        <w:t xml:space="preserve"> Marks] </w:t>
      </w:r>
      <w:r w:rsidRPr="00F3671B">
        <w:rPr>
          <w:b/>
        </w:rPr>
        <w:t>What</w:t>
      </w:r>
      <w:r>
        <w:t xml:space="preserve"> is the result when convolving the array A with the filter B </w:t>
      </w:r>
      <w:r>
        <w:t>without padding?</w:t>
      </w:r>
      <w:r>
        <w:br/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F3671B" w14:paraId="3CF8E4A0" w14:textId="77777777" w:rsidTr="00A71D54">
        <w:tc>
          <w:tcPr>
            <w:tcW w:w="4315" w:type="dxa"/>
          </w:tcPr>
          <w:p w14:paraId="544D5008" w14:textId="77777777" w:rsidR="00F3671B" w:rsidRDefault="00F3671B" w:rsidP="00A71D54">
            <w:pPr>
              <w:pStyle w:val="ListParagraph"/>
            </w:pPr>
            <w:r>
              <w:t>A=</w:t>
            </w:r>
            <w:r w:rsidRPr="008B5F3B">
              <w:t xml:space="preserve"> </w:t>
            </w:r>
            <w:r>
              <w:t>array([[0, 0, 0, 2],</w:t>
            </w:r>
          </w:p>
          <w:p w14:paraId="3504237D" w14:textId="58842C44" w:rsidR="00F3671B" w:rsidRDefault="00F3671B" w:rsidP="00F3671B">
            <w:r>
              <w:t xml:space="preserve">            </w:t>
            </w:r>
            <w:r>
              <w:t xml:space="preserve">                    [2, 1, 0, 0],</w:t>
            </w:r>
          </w:p>
          <w:p w14:paraId="7AD2516A" w14:textId="61A3008C" w:rsidR="00F3671B" w:rsidRDefault="00F3671B" w:rsidP="00A71D54">
            <w:pPr>
              <w:pStyle w:val="ListParagraph"/>
            </w:pPr>
            <w:r>
              <w:t xml:space="preserve">                   [2, 1, 0, 2],</w:t>
            </w:r>
          </w:p>
          <w:p w14:paraId="718A5BFF" w14:textId="4558DE84" w:rsidR="00F3671B" w:rsidRDefault="00F3671B" w:rsidP="00A71D54">
            <w:pPr>
              <w:pStyle w:val="ListParagraph"/>
            </w:pPr>
            <w:r>
              <w:t xml:space="preserve">                   [2, 2, 2, 1]])</w:t>
            </w:r>
          </w:p>
          <w:p w14:paraId="63F835A7" w14:textId="77777777" w:rsidR="00F3671B" w:rsidRDefault="00F3671B" w:rsidP="00A71D54">
            <w:pPr>
              <w:pStyle w:val="ListParagraph"/>
              <w:ind w:left="0"/>
            </w:pPr>
          </w:p>
        </w:tc>
        <w:tc>
          <w:tcPr>
            <w:tcW w:w="4315" w:type="dxa"/>
          </w:tcPr>
          <w:p w14:paraId="7AAB45A8" w14:textId="77777777" w:rsidR="00F3671B" w:rsidRDefault="00F3671B" w:rsidP="00A71D54">
            <w:r>
              <w:t>B= array([[2, 0, 1],</w:t>
            </w:r>
          </w:p>
          <w:p w14:paraId="6255A52B" w14:textId="5DCD6F68" w:rsidR="00F3671B" w:rsidRDefault="00F3671B" w:rsidP="00A71D54">
            <w:r>
              <w:t xml:space="preserve">                  [0, 0, 0],</w:t>
            </w:r>
          </w:p>
          <w:p w14:paraId="0AAE4EE5" w14:textId="52F5141C" w:rsidR="00F3671B" w:rsidRDefault="00F3671B" w:rsidP="00A71D54">
            <w:r>
              <w:t xml:space="preserve">                  [2, 0, 1]])</w:t>
            </w:r>
          </w:p>
          <w:p w14:paraId="5C156CB9" w14:textId="77777777" w:rsidR="00F3671B" w:rsidRDefault="00F3671B" w:rsidP="00A71D54">
            <w:pPr>
              <w:pStyle w:val="ListParagraph"/>
              <w:ind w:left="0"/>
            </w:pPr>
          </w:p>
        </w:tc>
      </w:tr>
    </w:tbl>
    <w:p w14:paraId="5E625A39" w14:textId="70F69508" w:rsidR="00644C49" w:rsidRDefault="00644C49" w:rsidP="00644C49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>
        <w:rPr>
          <w:b/>
        </w:rPr>
        <w:t>3</w:t>
      </w:r>
      <w:r w:rsidRPr="00F3671B">
        <w:rPr>
          <w:b/>
        </w:rPr>
        <w:t xml:space="preserve"> Marks] What</w:t>
      </w:r>
      <w:r>
        <w:t xml:space="preserve"> is a pooling operation in convolutional neural networks and why is this operation important? </w:t>
      </w:r>
    </w:p>
    <w:p w14:paraId="6CD15BB4" w14:textId="77777777" w:rsidR="00CA3636" w:rsidRDefault="00CA3636" w:rsidP="00CA3636">
      <w:pPr>
        <w:pStyle w:val="ListParagraph"/>
        <w:spacing w:after="200"/>
      </w:pPr>
    </w:p>
    <w:p w14:paraId="46F0D238" w14:textId="6B03BD06" w:rsidR="00CA3636" w:rsidRDefault="00CA3636" w:rsidP="00CA3636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>
        <w:rPr>
          <w:b/>
        </w:rPr>
        <w:t>4</w:t>
      </w:r>
      <w:r w:rsidRPr="00F3671B">
        <w:rPr>
          <w:b/>
        </w:rPr>
        <w:t xml:space="preserve"> Marks] What</w:t>
      </w:r>
      <w:r>
        <w:t xml:space="preserve"> is a gated recurrent network? Name an example of such a neural network.</w:t>
      </w:r>
    </w:p>
    <w:p w14:paraId="2283F00C" w14:textId="77777777" w:rsidR="00644C49" w:rsidRDefault="00644C49" w:rsidP="00644C49">
      <w:pPr>
        <w:pStyle w:val="ListParagraph"/>
        <w:spacing w:after="200"/>
      </w:pPr>
    </w:p>
    <w:p w14:paraId="0A3B4AF2" w14:textId="77777777" w:rsidR="00CA3636" w:rsidRDefault="00CA3636" w:rsidP="00CA3636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>
        <w:rPr>
          <w:b/>
        </w:rPr>
        <w:t>4</w:t>
      </w:r>
      <w:r w:rsidRPr="00F3671B">
        <w:rPr>
          <w:b/>
        </w:rPr>
        <w:t xml:space="preserve"> Marks] In</w:t>
      </w:r>
      <w:r>
        <w:t xml:space="preserve"> reinforcement learning, what is a policy?</w:t>
      </w:r>
      <w:r>
        <w:br/>
      </w:r>
    </w:p>
    <w:p w14:paraId="3A9CB24F" w14:textId="28B20952" w:rsidR="00644C49" w:rsidRPr="00F11B34" w:rsidRDefault="00644C49" w:rsidP="00CA3636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>
        <w:rPr>
          <w:b/>
        </w:rPr>
        <w:t>3</w:t>
      </w:r>
      <w:r w:rsidRPr="00F3671B">
        <w:rPr>
          <w:b/>
        </w:rPr>
        <w:t xml:space="preserve"> Marks] Explain</w:t>
      </w:r>
      <w:r>
        <w:t xml:space="preserve"> the difference between the SARSA and Q-Learning algorithm.</w:t>
      </w:r>
    </w:p>
    <w:p w14:paraId="28715226" w14:textId="77777777" w:rsidR="00644C49" w:rsidRPr="00DF0D1C" w:rsidRDefault="00644C49" w:rsidP="00644C49">
      <w:pPr>
        <w:pStyle w:val="ListParagraph"/>
      </w:pPr>
    </w:p>
    <w:p w14:paraId="5C53800F" w14:textId="511C47CF" w:rsidR="00F3671B" w:rsidRPr="00CA3636" w:rsidRDefault="00644C49" w:rsidP="00644C49">
      <w:pPr>
        <w:pStyle w:val="ListParagraph"/>
        <w:numPr>
          <w:ilvl w:val="0"/>
          <w:numId w:val="34"/>
        </w:numPr>
        <w:spacing w:after="200"/>
      </w:pPr>
      <w:r w:rsidRPr="00F3671B">
        <w:rPr>
          <w:b/>
        </w:rPr>
        <w:t>[</w:t>
      </w:r>
      <w:r>
        <w:rPr>
          <w:b/>
        </w:rPr>
        <w:t>2</w:t>
      </w:r>
      <w:r w:rsidRPr="00F3671B">
        <w:rPr>
          <w:b/>
        </w:rPr>
        <w:t xml:space="preserve"> Marks] Briefly</w:t>
      </w:r>
      <w:r>
        <w:t xml:space="preserve"> explain `dropout’ and why it is used in deep networks.</w:t>
      </w:r>
      <w:r w:rsidR="00CA3636">
        <w:br/>
      </w:r>
    </w:p>
    <w:p w14:paraId="68616117" w14:textId="3EC04C51" w:rsidR="001205E2" w:rsidRPr="00644C49" w:rsidRDefault="007442E0" w:rsidP="00644C49">
      <w:pPr>
        <w:pStyle w:val="ListParagraph"/>
        <w:numPr>
          <w:ilvl w:val="0"/>
          <w:numId w:val="34"/>
        </w:numPr>
        <w:rPr>
          <w:rFonts w:cstheme="minorHAnsi"/>
        </w:rPr>
      </w:pPr>
      <w:bookmarkStart w:id="1" w:name="_GoBack"/>
      <w:bookmarkEnd w:id="1"/>
      <w:r w:rsidRPr="00644C49">
        <w:rPr>
          <w:rFonts w:cstheme="minorHAnsi"/>
          <w:b/>
        </w:rPr>
        <w:lastRenderedPageBreak/>
        <w:t>[</w:t>
      </w:r>
      <w:r w:rsidR="00644C49">
        <w:rPr>
          <w:rFonts w:cstheme="minorHAnsi"/>
          <w:b/>
        </w:rPr>
        <w:t>5</w:t>
      </w:r>
      <w:r w:rsidRPr="00644C49">
        <w:rPr>
          <w:rFonts w:cstheme="minorHAnsi"/>
          <w:b/>
        </w:rPr>
        <w:t xml:space="preserve"> marks] </w:t>
      </w:r>
      <w:r w:rsidR="001205E2" w:rsidRPr="00644C49">
        <w:rPr>
          <w:rFonts w:cstheme="minorHAnsi"/>
          <w:b/>
          <w:bCs/>
        </w:rPr>
        <w:t>What</w:t>
      </w:r>
      <w:r w:rsidR="001205E2" w:rsidRPr="00644C49">
        <w:rPr>
          <w:rFonts w:cstheme="minorHAnsi"/>
        </w:rPr>
        <w:t xml:space="preserve"> are the </w:t>
      </w:r>
      <w:r w:rsidR="0085049A" w:rsidRPr="00644C49">
        <w:rPr>
          <w:rFonts w:cstheme="minorHAnsi"/>
        </w:rPr>
        <w:t xml:space="preserve">optimal </w:t>
      </w:r>
      <w:r w:rsidR="001205E2" w:rsidRPr="00644C49">
        <w:rPr>
          <w:rFonts w:cstheme="minorHAnsi"/>
        </w:rPr>
        <w:t>Q values for the T-maze below, assuming that we value diminishing return</w:t>
      </w:r>
      <w:r w:rsidR="0085049A" w:rsidRPr="00644C49">
        <w:rPr>
          <w:rFonts w:cstheme="minorHAnsi"/>
        </w:rPr>
        <w:t>s</w:t>
      </w:r>
      <w:r w:rsidR="001205E2" w:rsidRPr="00644C49">
        <w:rPr>
          <w:rFonts w:cstheme="minorHAnsi"/>
        </w:rPr>
        <w:t xml:space="preserve"> with y=0.5?</w:t>
      </w:r>
    </w:p>
    <w:p w14:paraId="4DD2FE02" w14:textId="2B35A4D7" w:rsidR="00BF47A8" w:rsidRDefault="001205E2" w:rsidP="00BF47A8">
      <w:pPr>
        <w:pStyle w:val="ListParagraph"/>
        <w:spacing w:after="200"/>
      </w:pPr>
      <w:r w:rsidRPr="00F11B34">
        <w:rPr>
          <w:noProof/>
        </w:rPr>
        <w:drawing>
          <wp:inline distT="0" distB="0" distL="0" distR="0" wp14:anchorId="46EA2941" wp14:editId="203D7CAE">
            <wp:extent cx="1851443" cy="229044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443" cy="229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</w:t>
      </w:r>
    </w:p>
    <w:p w14:paraId="23D7FA66" w14:textId="77777777" w:rsidR="00BF47A8" w:rsidRDefault="00BF47A8" w:rsidP="00F3671B"/>
    <w:p w14:paraId="743B45C6" w14:textId="47A34A33" w:rsidR="00644C49" w:rsidRDefault="007442E0" w:rsidP="00644C49">
      <w:pPr>
        <w:pStyle w:val="ListParagraph"/>
        <w:numPr>
          <w:ilvl w:val="0"/>
          <w:numId w:val="34"/>
        </w:numPr>
        <w:rPr>
          <w:rFonts w:cstheme="minorHAnsi"/>
        </w:rPr>
      </w:pPr>
      <w:r w:rsidRPr="00644C49">
        <w:rPr>
          <w:rFonts w:cstheme="minorHAnsi"/>
          <w:b/>
        </w:rPr>
        <w:t>[</w:t>
      </w:r>
      <w:r w:rsidR="00BF47A8" w:rsidRPr="00644C49">
        <w:rPr>
          <w:rFonts w:cstheme="minorHAnsi"/>
          <w:b/>
        </w:rPr>
        <w:t xml:space="preserve">20 </w:t>
      </w:r>
      <w:r w:rsidR="00644C49" w:rsidRPr="00644C49">
        <w:rPr>
          <w:rFonts w:cstheme="minorHAnsi"/>
          <w:b/>
        </w:rPr>
        <w:t>Marks</w:t>
      </w:r>
      <w:r w:rsidRPr="00644C49">
        <w:rPr>
          <w:rFonts w:cstheme="minorHAnsi"/>
          <w:b/>
        </w:rPr>
        <w:t xml:space="preserve">] </w:t>
      </w:r>
      <w:r w:rsidR="00990744" w:rsidRPr="00644C49">
        <w:rPr>
          <w:rFonts w:cstheme="minorHAnsi"/>
        </w:rPr>
        <w:t>Implement a neural netwo</w:t>
      </w:r>
      <w:r w:rsidRPr="00644C49">
        <w:rPr>
          <w:rFonts w:cstheme="minorHAnsi"/>
        </w:rPr>
        <w:t>r</w:t>
      </w:r>
      <w:r w:rsidR="00990744" w:rsidRPr="00644C49">
        <w:rPr>
          <w:rFonts w:cstheme="minorHAnsi"/>
        </w:rPr>
        <w:t xml:space="preserve">k </w:t>
      </w:r>
      <w:r w:rsidRPr="00644C49">
        <w:rPr>
          <w:rFonts w:cstheme="minorHAnsi"/>
        </w:rPr>
        <w:t xml:space="preserve">version of an RL to solve the linear maze example and submit your program as </w:t>
      </w:r>
      <w:r w:rsidR="00397059" w:rsidRPr="00644C49">
        <w:rPr>
          <w:rFonts w:cstheme="minorHAnsi"/>
          <w:noProof/>
        </w:rPr>
        <w:t>jupyt</w:t>
      </w:r>
      <w:r w:rsidRPr="00644C49">
        <w:rPr>
          <w:rFonts w:cstheme="minorHAnsi"/>
          <w:noProof/>
        </w:rPr>
        <w:t>er</w:t>
      </w:r>
      <w:r w:rsidRPr="00644C49">
        <w:rPr>
          <w:rFonts w:cstheme="minorHAnsi"/>
        </w:rPr>
        <w:t xml:space="preserve"> notebook.</w:t>
      </w:r>
      <w:r w:rsidR="001205E2" w:rsidRPr="00644C49">
        <w:rPr>
          <w:rFonts w:cstheme="minorHAnsi"/>
        </w:rPr>
        <w:t xml:space="preserve">       </w:t>
      </w:r>
    </w:p>
    <w:p w14:paraId="3F266B54" w14:textId="351EA8B7" w:rsidR="001205E2" w:rsidRPr="00644C49" w:rsidRDefault="001205E2" w:rsidP="00644C49">
      <w:pPr>
        <w:pStyle w:val="ListParagraph"/>
        <w:rPr>
          <w:rFonts w:cstheme="minorHAnsi"/>
        </w:rPr>
      </w:pPr>
      <w:r w:rsidRPr="00644C49">
        <w:rPr>
          <w:rFonts w:cstheme="minorHAnsi"/>
        </w:rPr>
        <w:t xml:space="preserve">                             </w:t>
      </w:r>
    </w:p>
    <w:p w14:paraId="17720CF6" w14:textId="67A31765" w:rsidR="00E33FEF" w:rsidRDefault="007442E0" w:rsidP="001205E2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4550F582" wp14:editId="4DE7541E">
            <wp:extent cx="2849012" cy="2129790"/>
            <wp:effectExtent l="0" t="0" r="889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2854" cy="214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2BAF9" w14:textId="18E8A8C0" w:rsidR="007442E0" w:rsidRPr="007442E0" w:rsidRDefault="007442E0" w:rsidP="007442E0">
      <w:p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</w:p>
    <w:p w14:paraId="012A1D80" w14:textId="471E918B" w:rsidR="00EF28C3" w:rsidRPr="001205E2" w:rsidRDefault="00E33FEF" w:rsidP="001205E2">
      <w:pPr>
        <w:spacing w:before="240" w:after="240" w:line="276" w:lineRule="auto"/>
        <w:rPr>
          <w:rFonts w:ascii="Times New Roman" w:hAnsi="Times New Roman"/>
          <w:sz w:val="22"/>
          <w:szCs w:val="22"/>
        </w:rPr>
      </w:pPr>
      <w:r w:rsidRPr="001205E2">
        <w:rPr>
          <w:rFonts w:ascii="Times New Roman" w:hAnsi="Times New Roman"/>
          <w:sz w:val="22"/>
          <w:szCs w:val="22"/>
        </w:rPr>
        <w:t xml:space="preserve"> </w:t>
      </w:r>
    </w:p>
    <w:sectPr w:rsidR="00EF28C3" w:rsidRPr="001205E2" w:rsidSect="009F692C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323EEF" w14:textId="77777777" w:rsidR="00D7620E" w:rsidRDefault="00D7620E" w:rsidP="00AC3BFD">
      <w:r>
        <w:separator/>
      </w:r>
    </w:p>
  </w:endnote>
  <w:endnote w:type="continuationSeparator" w:id="0">
    <w:p w14:paraId="27CFA9EB" w14:textId="77777777" w:rsidR="00D7620E" w:rsidRDefault="00D7620E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3E697" w14:textId="77777777" w:rsidR="00D7620E" w:rsidRDefault="00D7620E" w:rsidP="00AC3BFD">
      <w:r>
        <w:separator/>
      </w:r>
    </w:p>
  </w:footnote>
  <w:footnote w:type="continuationSeparator" w:id="0">
    <w:p w14:paraId="6F675B29" w14:textId="77777777" w:rsidR="00D7620E" w:rsidRDefault="00D7620E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43FB8"/>
    <w:multiLevelType w:val="hybridMultilevel"/>
    <w:tmpl w:val="4A749B48"/>
    <w:lvl w:ilvl="0" w:tplc="E4F899E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B24296"/>
    <w:multiLevelType w:val="multilevel"/>
    <w:tmpl w:val="5D5A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8D7D26"/>
    <w:multiLevelType w:val="hybridMultilevel"/>
    <w:tmpl w:val="3104EF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6D83FA5"/>
    <w:multiLevelType w:val="hybridMultilevel"/>
    <w:tmpl w:val="B242FB6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46713B"/>
    <w:multiLevelType w:val="hybridMultilevel"/>
    <w:tmpl w:val="BA9A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805644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76112"/>
    <w:multiLevelType w:val="hybridMultilevel"/>
    <w:tmpl w:val="BA9A4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0"/>
  </w:num>
  <w:num w:numId="5">
    <w:abstractNumId w:val="25"/>
  </w:num>
  <w:num w:numId="6">
    <w:abstractNumId w:val="33"/>
  </w:num>
  <w:num w:numId="7">
    <w:abstractNumId w:val="24"/>
  </w:num>
  <w:num w:numId="8">
    <w:abstractNumId w:val="11"/>
  </w:num>
  <w:num w:numId="9">
    <w:abstractNumId w:val="14"/>
  </w:num>
  <w:num w:numId="10">
    <w:abstractNumId w:val="23"/>
  </w:num>
  <w:num w:numId="11">
    <w:abstractNumId w:val="19"/>
  </w:num>
  <w:num w:numId="12">
    <w:abstractNumId w:val="28"/>
  </w:num>
  <w:num w:numId="13">
    <w:abstractNumId w:val="21"/>
  </w:num>
  <w:num w:numId="14">
    <w:abstractNumId w:val="13"/>
  </w:num>
  <w:num w:numId="15">
    <w:abstractNumId w:val="3"/>
  </w:num>
  <w:num w:numId="16">
    <w:abstractNumId w:val="8"/>
  </w:num>
  <w:num w:numId="17">
    <w:abstractNumId w:val="22"/>
  </w:num>
  <w:num w:numId="18">
    <w:abstractNumId w:val="26"/>
  </w:num>
  <w:num w:numId="19">
    <w:abstractNumId w:val="34"/>
  </w:num>
  <w:num w:numId="20">
    <w:abstractNumId w:val="9"/>
  </w:num>
  <w:num w:numId="21">
    <w:abstractNumId w:val="27"/>
  </w:num>
  <w:num w:numId="22">
    <w:abstractNumId w:val="2"/>
  </w:num>
  <w:num w:numId="23">
    <w:abstractNumId w:val="4"/>
  </w:num>
  <w:num w:numId="24">
    <w:abstractNumId w:val="1"/>
  </w:num>
  <w:num w:numId="25">
    <w:abstractNumId w:val="30"/>
  </w:num>
  <w:num w:numId="26">
    <w:abstractNumId w:val="29"/>
  </w:num>
  <w:num w:numId="27">
    <w:abstractNumId w:val="31"/>
  </w:num>
  <w:num w:numId="28">
    <w:abstractNumId w:val="17"/>
  </w:num>
  <w:num w:numId="29">
    <w:abstractNumId w:val="16"/>
  </w:num>
  <w:num w:numId="30">
    <w:abstractNumId w:val="10"/>
  </w:num>
  <w:num w:numId="31">
    <w:abstractNumId w:val="6"/>
  </w:num>
  <w:num w:numId="32">
    <w:abstractNumId w:val="12"/>
  </w:num>
  <w:num w:numId="33">
    <w:abstractNumId w:val="15"/>
  </w:num>
  <w:num w:numId="34">
    <w:abstractNumId w:val="18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Mq4FANr0UUMtAAAA"/>
  </w:docVars>
  <w:rsids>
    <w:rsidRoot w:val="00B0158B"/>
    <w:rsid w:val="00003B85"/>
    <w:rsid w:val="0001258A"/>
    <w:rsid w:val="00015974"/>
    <w:rsid w:val="000201B8"/>
    <w:rsid w:val="00027842"/>
    <w:rsid w:val="000319A3"/>
    <w:rsid w:val="00046F05"/>
    <w:rsid w:val="00052AAA"/>
    <w:rsid w:val="000563D7"/>
    <w:rsid w:val="00063A3C"/>
    <w:rsid w:val="00066AF6"/>
    <w:rsid w:val="00072158"/>
    <w:rsid w:val="0007371C"/>
    <w:rsid w:val="000749E5"/>
    <w:rsid w:val="00085B96"/>
    <w:rsid w:val="00085DDF"/>
    <w:rsid w:val="00086561"/>
    <w:rsid w:val="000A2E79"/>
    <w:rsid w:val="000A4C93"/>
    <w:rsid w:val="000A5837"/>
    <w:rsid w:val="000B4B34"/>
    <w:rsid w:val="000C2F3C"/>
    <w:rsid w:val="000E658D"/>
    <w:rsid w:val="000E73D3"/>
    <w:rsid w:val="000F2EC9"/>
    <w:rsid w:val="000F359E"/>
    <w:rsid w:val="000F4C8A"/>
    <w:rsid w:val="001205E2"/>
    <w:rsid w:val="0012749C"/>
    <w:rsid w:val="001372A4"/>
    <w:rsid w:val="00142DA9"/>
    <w:rsid w:val="00146458"/>
    <w:rsid w:val="0015465A"/>
    <w:rsid w:val="0016795C"/>
    <w:rsid w:val="001866D2"/>
    <w:rsid w:val="0018674A"/>
    <w:rsid w:val="00192668"/>
    <w:rsid w:val="001A3245"/>
    <w:rsid w:val="001C2157"/>
    <w:rsid w:val="001D4542"/>
    <w:rsid w:val="00202E31"/>
    <w:rsid w:val="002056F9"/>
    <w:rsid w:val="00210423"/>
    <w:rsid w:val="00211C7B"/>
    <w:rsid w:val="00220F9B"/>
    <w:rsid w:val="00266147"/>
    <w:rsid w:val="00266F2C"/>
    <w:rsid w:val="00271B62"/>
    <w:rsid w:val="002845FD"/>
    <w:rsid w:val="00286C44"/>
    <w:rsid w:val="002A0AE5"/>
    <w:rsid w:val="002A5852"/>
    <w:rsid w:val="002C071B"/>
    <w:rsid w:val="002C1751"/>
    <w:rsid w:val="002C6A40"/>
    <w:rsid w:val="002D1972"/>
    <w:rsid w:val="002E389F"/>
    <w:rsid w:val="0033088A"/>
    <w:rsid w:val="00333D6B"/>
    <w:rsid w:val="003351BA"/>
    <w:rsid w:val="00337759"/>
    <w:rsid w:val="003425F1"/>
    <w:rsid w:val="00342855"/>
    <w:rsid w:val="003753F0"/>
    <w:rsid w:val="00380FD9"/>
    <w:rsid w:val="00381341"/>
    <w:rsid w:val="0038296B"/>
    <w:rsid w:val="00382C36"/>
    <w:rsid w:val="0039133B"/>
    <w:rsid w:val="003913A4"/>
    <w:rsid w:val="00397059"/>
    <w:rsid w:val="003A2DDD"/>
    <w:rsid w:val="003A314A"/>
    <w:rsid w:val="003B4963"/>
    <w:rsid w:val="003D1211"/>
    <w:rsid w:val="003F70F2"/>
    <w:rsid w:val="00401519"/>
    <w:rsid w:val="004113C3"/>
    <w:rsid w:val="00411F60"/>
    <w:rsid w:val="004167D6"/>
    <w:rsid w:val="004207F8"/>
    <w:rsid w:val="00434608"/>
    <w:rsid w:val="0044674C"/>
    <w:rsid w:val="00454AA0"/>
    <w:rsid w:val="00457A05"/>
    <w:rsid w:val="00457D7A"/>
    <w:rsid w:val="004A0274"/>
    <w:rsid w:val="004B0A6A"/>
    <w:rsid w:val="004B197E"/>
    <w:rsid w:val="004C6D28"/>
    <w:rsid w:val="004D103F"/>
    <w:rsid w:val="005004A7"/>
    <w:rsid w:val="00511F6B"/>
    <w:rsid w:val="00513829"/>
    <w:rsid w:val="00514FF8"/>
    <w:rsid w:val="005266D3"/>
    <w:rsid w:val="0053521A"/>
    <w:rsid w:val="00542B06"/>
    <w:rsid w:val="00546BD5"/>
    <w:rsid w:val="005575E8"/>
    <w:rsid w:val="00560755"/>
    <w:rsid w:val="00561FF4"/>
    <w:rsid w:val="005708CB"/>
    <w:rsid w:val="005776F3"/>
    <w:rsid w:val="00583DD8"/>
    <w:rsid w:val="00591989"/>
    <w:rsid w:val="00595CDE"/>
    <w:rsid w:val="005B57AF"/>
    <w:rsid w:val="005B7891"/>
    <w:rsid w:val="005E1520"/>
    <w:rsid w:val="005F2E50"/>
    <w:rsid w:val="005F66CB"/>
    <w:rsid w:val="00604F46"/>
    <w:rsid w:val="00644C49"/>
    <w:rsid w:val="00644E68"/>
    <w:rsid w:val="00652207"/>
    <w:rsid w:val="00652D74"/>
    <w:rsid w:val="006539FB"/>
    <w:rsid w:val="00655008"/>
    <w:rsid w:val="006615E3"/>
    <w:rsid w:val="006A02A8"/>
    <w:rsid w:val="006A401B"/>
    <w:rsid w:val="006A70E9"/>
    <w:rsid w:val="006B0BB1"/>
    <w:rsid w:val="006B46D5"/>
    <w:rsid w:val="006D2707"/>
    <w:rsid w:val="006D6476"/>
    <w:rsid w:val="006E769E"/>
    <w:rsid w:val="006F1D26"/>
    <w:rsid w:val="006F2547"/>
    <w:rsid w:val="006F78D8"/>
    <w:rsid w:val="006F7F0A"/>
    <w:rsid w:val="00712B61"/>
    <w:rsid w:val="007212C9"/>
    <w:rsid w:val="00734B77"/>
    <w:rsid w:val="007378E7"/>
    <w:rsid w:val="007442E0"/>
    <w:rsid w:val="00766AB1"/>
    <w:rsid w:val="007725D9"/>
    <w:rsid w:val="0078410B"/>
    <w:rsid w:val="00785804"/>
    <w:rsid w:val="007B5763"/>
    <w:rsid w:val="007C0C31"/>
    <w:rsid w:val="007C3CFF"/>
    <w:rsid w:val="007D2676"/>
    <w:rsid w:val="007D27C3"/>
    <w:rsid w:val="007D403C"/>
    <w:rsid w:val="007E77F6"/>
    <w:rsid w:val="007E7E55"/>
    <w:rsid w:val="00811601"/>
    <w:rsid w:val="008152CF"/>
    <w:rsid w:val="008170E1"/>
    <w:rsid w:val="00826A99"/>
    <w:rsid w:val="00842B28"/>
    <w:rsid w:val="00845703"/>
    <w:rsid w:val="0085049A"/>
    <w:rsid w:val="008628EA"/>
    <w:rsid w:val="00863151"/>
    <w:rsid w:val="00865EFB"/>
    <w:rsid w:val="0087171B"/>
    <w:rsid w:val="008769C2"/>
    <w:rsid w:val="00876F5E"/>
    <w:rsid w:val="00892D42"/>
    <w:rsid w:val="008972E5"/>
    <w:rsid w:val="008B1E0B"/>
    <w:rsid w:val="008C3818"/>
    <w:rsid w:val="008E3E9C"/>
    <w:rsid w:val="008F1AFA"/>
    <w:rsid w:val="008F4A7E"/>
    <w:rsid w:val="008F7452"/>
    <w:rsid w:val="00913C96"/>
    <w:rsid w:val="00916510"/>
    <w:rsid w:val="00916F2C"/>
    <w:rsid w:val="009249DE"/>
    <w:rsid w:val="00925C14"/>
    <w:rsid w:val="0093054B"/>
    <w:rsid w:val="00950AC1"/>
    <w:rsid w:val="009521DA"/>
    <w:rsid w:val="00965973"/>
    <w:rsid w:val="00984CF7"/>
    <w:rsid w:val="009855F0"/>
    <w:rsid w:val="00990744"/>
    <w:rsid w:val="009959C9"/>
    <w:rsid w:val="009A6A1D"/>
    <w:rsid w:val="009C08C3"/>
    <w:rsid w:val="009C2D45"/>
    <w:rsid w:val="009C5CBF"/>
    <w:rsid w:val="009D2232"/>
    <w:rsid w:val="009F692C"/>
    <w:rsid w:val="00A00E75"/>
    <w:rsid w:val="00A058C6"/>
    <w:rsid w:val="00A10071"/>
    <w:rsid w:val="00A23306"/>
    <w:rsid w:val="00A24560"/>
    <w:rsid w:val="00A25949"/>
    <w:rsid w:val="00A35723"/>
    <w:rsid w:val="00A41A60"/>
    <w:rsid w:val="00A41C60"/>
    <w:rsid w:val="00A50F27"/>
    <w:rsid w:val="00A77793"/>
    <w:rsid w:val="00A8175F"/>
    <w:rsid w:val="00A95763"/>
    <w:rsid w:val="00A96DB3"/>
    <w:rsid w:val="00AB4BD7"/>
    <w:rsid w:val="00AB784A"/>
    <w:rsid w:val="00AC3BFD"/>
    <w:rsid w:val="00AC5407"/>
    <w:rsid w:val="00AC56F5"/>
    <w:rsid w:val="00AD02F1"/>
    <w:rsid w:val="00AD7CAB"/>
    <w:rsid w:val="00B0158B"/>
    <w:rsid w:val="00B0395E"/>
    <w:rsid w:val="00B0787A"/>
    <w:rsid w:val="00B21A91"/>
    <w:rsid w:val="00B226BE"/>
    <w:rsid w:val="00B568F7"/>
    <w:rsid w:val="00B8572E"/>
    <w:rsid w:val="00B86644"/>
    <w:rsid w:val="00B97CE4"/>
    <w:rsid w:val="00BA34EF"/>
    <w:rsid w:val="00BB75B6"/>
    <w:rsid w:val="00BC6752"/>
    <w:rsid w:val="00BD0ADE"/>
    <w:rsid w:val="00BD10BB"/>
    <w:rsid w:val="00BE7AD8"/>
    <w:rsid w:val="00BF2EA7"/>
    <w:rsid w:val="00BF47A8"/>
    <w:rsid w:val="00BF78C2"/>
    <w:rsid w:val="00BF7908"/>
    <w:rsid w:val="00C110FB"/>
    <w:rsid w:val="00C16061"/>
    <w:rsid w:val="00C429A0"/>
    <w:rsid w:val="00C52206"/>
    <w:rsid w:val="00C612F6"/>
    <w:rsid w:val="00C64B0A"/>
    <w:rsid w:val="00C725A1"/>
    <w:rsid w:val="00C742EC"/>
    <w:rsid w:val="00C83114"/>
    <w:rsid w:val="00CA3636"/>
    <w:rsid w:val="00CA3778"/>
    <w:rsid w:val="00CB0842"/>
    <w:rsid w:val="00CB0B0E"/>
    <w:rsid w:val="00CB399A"/>
    <w:rsid w:val="00CB66E8"/>
    <w:rsid w:val="00CC2DC0"/>
    <w:rsid w:val="00CC5EF9"/>
    <w:rsid w:val="00CE3E4D"/>
    <w:rsid w:val="00CE5DB4"/>
    <w:rsid w:val="00D020E9"/>
    <w:rsid w:val="00D04289"/>
    <w:rsid w:val="00D2014E"/>
    <w:rsid w:val="00D3648A"/>
    <w:rsid w:val="00D40354"/>
    <w:rsid w:val="00D526A5"/>
    <w:rsid w:val="00D646F2"/>
    <w:rsid w:val="00D66FC5"/>
    <w:rsid w:val="00D7620E"/>
    <w:rsid w:val="00D82D75"/>
    <w:rsid w:val="00D97B82"/>
    <w:rsid w:val="00DA00C4"/>
    <w:rsid w:val="00DA6A04"/>
    <w:rsid w:val="00DB427E"/>
    <w:rsid w:val="00DD149A"/>
    <w:rsid w:val="00DD5FE0"/>
    <w:rsid w:val="00DE496E"/>
    <w:rsid w:val="00DE787F"/>
    <w:rsid w:val="00E11BFC"/>
    <w:rsid w:val="00E125F5"/>
    <w:rsid w:val="00E135A4"/>
    <w:rsid w:val="00E247DA"/>
    <w:rsid w:val="00E24D5C"/>
    <w:rsid w:val="00E27E6D"/>
    <w:rsid w:val="00E33FEF"/>
    <w:rsid w:val="00E3540E"/>
    <w:rsid w:val="00E41B66"/>
    <w:rsid w:val="00E46128"/>
    <w:rsid w:val="00E51A59"/>
    <w:rsid w:val="00E60782"/>
    <w:rsid w:val="00E613A3"/>
    <w:rsid w:val="00E6470B"/>
    <w:rsid w:val="00E846B9"/>
    <w:rsid w:val="00EA0627"/>
    <w:rsid w:val="00EA6C59"/>
    <w:rsid w:val="00EB0568"/>
    <w:rsid w:val="00EF1447"/>
    <w:rsid w:val="00EF28C3"/>
    <w:rsid w:val="00EF5953"/>
    <w:rsid w:val="00F056DF"/>
    <w:rsid w:val="00F113EE"/>
    <w:rsid w:val="00F24BC9"/>
    <w:rsid w:val="00F268FD"/>
    <w:rsid w:val="00F271FD"/>
    <w:rsid w:val="00F34885"/>
    <w:rsid w:val="00F36556"/>
    <w:rsid w:val="00F3671B"/>
    <w:rsid w:val="00F37DD6"/>
    <w:rsid w:val="00F45F4D"/>
    <w:rsid w:val="00F519A5"/>
    <w:rsid w:val="00F61BED"/>
    <w:rsid w:val="00F64F10"/>
    <w:rsid w:val="00F70D6B"/>
    <w:rsid w:val="00FA30F9"/>
    <w:rsid w:val="00FA45EA"/>
    <w:rsid w:val="00FA7F37"/>
    <w:rsid w:val="00FB2847"/>
    <w:rsid w:val="00FC083A"/>
    <w:rsid w:val="00FC0D1A"/>
    <w:rsid w:val="00FC0F98"/>
    <w:rsid w:val="00FC2349"/>
    <w:rsid w:val="00FC331E"/>
    <w:rsid w:val="00FC5988"/>
    <w:rsid w:val="00FD0B4A"/>
    <w:rsid w:val="00FD7E32"/>
    <w:rsid w:val="00FF5613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B4992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59"/>
    <w:rsid w:val="0095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paragraph" w:styleId="FootnoteText">
    <w:name w:val="footnote text"/>
    <w:basedOn w:val="Normal"/>
    <w:link w:val="FootnoteTextChar"/>
    <w:uiPriority w:val="99"/>
    <w:semiHidden/>
    <w:unhideWhenUsed/>
    <w:rsid w:val="00BC67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67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6752"/>
    <w:rPr>
      <w:vertAlign w:val="superscript"/>
    </w:rPr>
  </w:style>
  <w:style w:type="paragraph" w:customStyle="1" w:styleId="p1">
    <w:name w:val="p1"/>
    <w:basedOn w:val="Normal"/>
    <w:rsid w:val="000319A3"/>
    <w:rPr>
      <w:rFonts w:ascii="Helvetica" w:hAnsi="Helvetica" w:cs="Times New Roman"/>
      <w:sz w:val="18"/>
      <w:szCs w:val="18"/>
    </w:rPr>
  </w:style>
  <w:style w:type="paragraph" w:customStyle="1" w:styleId="p2">
    <w:name w:val="p2"/>
    <w:basedOn w:val="Normal"/>
    <w:rsid w:val="000319A3"/>
    <w:rPr>
      <w:rFonts w:ascii="Helvetica" w:hAnsi="Helvetica" w:cs="Times New Roman"/>
      <w:color w:val="0433FF"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rsid w:val="00CB084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rsid w:val="00E33FE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l.ca/academicintegrit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tt@cs.da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39D5E-E1AD-4B4B-A41A-9D19BB8FF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TT</cp:lastModifiedBy>
  <cp:revision>5</cp:revision>
  <cp:lastPrinted>2017-09-21T14:24:00Z</cp:lastPrinted>
  <dcterms:created xsi:type="dcterms:W3CDTF">2018-03-21T23:25:00Z</dcterms:created>
  <dcterms:modified xsi:type="dcterms:W3CDTF">2018-03-22T14:24:00Z</dcterms:modified>
</cp:coreProperties>
</file>